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14A80ED" w:rsidR="0000007A" w:rsidRPr="00DE7D30" w:rsidRDefault="00F81FF1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F81FF1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Mathematics and Computer Science - Contemporary Developmen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57A8DD8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F81FF1">
              <w:rPr>
                <w:rFonts w:ascii="Arial" w:hAnsi="Arial" w:cs="Arial"/>
                <w:b/>
                <w:bCs/>
                <w:szCs w:val="28"/>
                <w:lang w:val="en-GB"/>
              </w:rPr>
              <w:t>1704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C2BD72A" w:rsidR="0000007A" w:rsidRPr="00DE7D30" w:rsidRDefault="00F81F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81FF1">
              <w:rPr>
                <w:rFonts w:ascii="Arial" w:hAnsi="Arial" w:cs="Arial"/>
                <w:b/>
                <w:szCs w:val="28"/>
                <w:lang w:val="en-GB"/>
              </w:rPr>
              <w:t>Security Framework for Distributed Database System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028E325" w:rsidR="00CF0BBB" w:rsidRPr="00DE7D30" w:rsidRDefault="00F81FF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663E8EF" w:rsidR="00E03C32" w:rsidRDefault="00F8295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8295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Data Analysis and Information Processing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F8295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1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19</w:t>
                  </w:r>
                </w:p>
                <w:p w14:paraId="57E24C8C" w14:textId="3D2E1F45" w:rsidR="00E03C32" w:rsidRPr="007B54A4" w:rsidRDefault="00F8295C" w:rsidP="00F8295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8295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4236/jdaip.2019.71001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2E5AA8" w14:textId="77777777" w:rsidR="00467DCF" w:rsidRPr="0000007A" w:rsidRDefault="00467DCF" w:rsidP="0099583E">
      <w:r>
        <w:separator/>
      </w:r>
    </w:p>
  </w:endnote>
  <w:endnote w:type="continuationSeparator" w:id="0">
    <w:p w14:paraId="2ABED46D" w14:textId="77777777" w:rsidR="00467DCF" w:rsidRPr="0000007A" w:rsidRDefault="00467DC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7B6A20" w14:textId="77777777" w:rsidR="00467DCF" w:rsidRPr="0000007A" w:rsidRDefault="00467DCF" w:rsidP="0099583E">
      <w:r>
        <w:separator/>
      </w:r>
    </w:p>
  </w:footnote>
  <w:footnote w:type="continuationSeparator" w:id="0">
    <w:p w14:paraId="3C84650B" w14:textId="77777777" w:rsidR="00467DCF" w:rsidRPr="0000007A" w:rsidRDefault="00467DC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4D52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7AC1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7DCF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1FF1"/>
    <w:rsid w:val="00F8295C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1F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athematics-and-computer-science-contemporary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3</cp:revision>
  <dcterms:created xsi:type="dcterms:W3CDTF">2023-08-30T09:21:00Z</dcterms:created>
  <dcterms:modified xsi:type="dcterms:W3CDTF">2024-07-03T06:47:00Z</dcterms:modified>
</cp:coreProperties>
</file>